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tomotive Engineer position at [Company Name] in United States Houston. As a dedicated and innovative professional with a passion for automotive technology and engineering excellence, I am eager to contribute my expertise to a forward-thinking organization like yours. The opportunity to work within the dynamic automotive industry of Houston, which is at the forefront of innovation and technological advancement, excites me greatly. My academic background, technical skills, and hands-on experience align perfectly with the requirements of this role, and I am confident that my dedication to automotive engineering will make a meaningful impact on your team.</w:t>
      </w:r>
    </w:p>
    <w:p>
      <w:pPr>
        <w:pStyle w:val="BodyText"/>
      </w:pPr>
      <w:r>
        <w:t xml:space="preserve">With [X years] of experience in the field of automotive engineering, I have developed a strong foundation in vehicle design, systems integration, and performance optimization. My career has been driven by a commitment to solving complex challenges and delivering cutting-edge solutions that meet the evolving needs of the industry. In my previous roles as an Automotive Engineer at [Previous Company Name], I was instrumental in leading projects focused on improving fuel efficiency, enhancing safety features, and integrating advanced technologies into vehicle systems. These experiences have honed my ability to work collaboratively with cross-functional teams, manage timelines effectively, and deliver results that align with both technical and business objectives.</w:t>
      </w:r>
    </w:p>
    <w:p>
      <w:pPr>
        <w:pStyle w:val="BodyText"/>
      </w:pPr>
      <w:r>
        <w:t xml:space="preserve">One of the key aspects that drew me to the Automotive Engineer role in United States Houston is the city’s unique position as a hub for innovation in transportation and energy solutions. Houston’s automotive industry is not only influenced by its proximity to major oil and gas sectors but also by its growing emphasis on sustainable technologies, electric vehicles (EVs), and smart mobility systems. I am particularly inspired by the opportunities to contribute to projects that address environmental challenges while maintaining the performance and reliability that consumers expect from modern vehicles. As an Automotive Engineer, I thrive in environments where creativity, technical precision, and a focus on sustainability converge to shape the future of transportation.</w:t>
      </w:r>
    </w:p>
    <w:p>
      <w:pPr>
        <w:pStyle w:val="BodyText"/>
      </w:pPr>
      <w:r>
        <w:t xml:space="preserve">My technical expertise spans a wide range of automotive engineering disciplines, including but not limited to mechanical design, vehicle dynamics, thermal management systems, and advanced driver-assistance systems (ADAS). I am proficient in using industry-standard software such as CAD (Computer-Aided Design), CAE (Computer-Aided Engineering), and simulation tools like ANSYS and MATLAB. These tools have enabled me to analyze complex engineering problems, optimize vehicle performance, and ensure compliance with stringent safety and regulatory standards. Additionally, my experience with prototyping, testing, and validating automotive components has given me a deep understanding of the entire product development lifecycle.</w:t>
      </w:r>
    </w:p>
    <w:p>
      <w:pPr>
        <w:pStyle w:val="BodyText"/>
      </w:pPr>
      <w:r>
        <w:t xml:space="preserve">What sets me apart as an Automotive Engineer is my unwavering commitment to continuous learning and adapting to emerging trends. I have actively pursued professional development through certifications in [relevant certifications, e.g., "Advanced Vehicle Technologies" or "Sustainable Engineering Practices"] and stay updated on the latest advancements in electrification, autonomous systems, and smart vehicle connectivity. In United States Houston, where the automotive sector is rapidly evolving to meet global demands for sustainability and innovation, I am eager to leverage my knowledge to contribute to groundbreaking projects that push the boundaries of what is possible in modern transportation.</w:t>
      </w:r>
    </w:p>
    <w:p>
      <w:pPr>
        <w:pStyle w:val="BodyText"/>
      </w:pPr>
      <w:r>
        <w:t xml:space="preserve">Another aspect of my profile that aligns with the Automotive Engineer role at [Company Name] is my strong collaborative mindset. I understand that successful automotive engineering requires seamless communication between engineers, designers, manufacturers, and stakeholders. Throughout my career, I have consistently demonstrated the ability to work in multidisciplinary teams, fostering a culture of innovation and problem-solving. My ability to translate technical concepts into actionable solutions has been critical in driving project success and ensuring that engineering goals are met efficiently.</w:t>
      </w:r>
    </w:p>
    <w:p>
      <w:pPr>
        <w:pStyle w:val="BodyText"/>
      </w:pPr>
      <w:r>
        <w:t xml:space="preserve">I am particularly drawn to [Company Name] because of its reputation for excellence in the automotive industry and its commitment to advancing technology that benefits both consumers and the environment. Houston’s strategic location as a gateway to global markets, combined with its vibrant ecosystem of automotive startups, research institutions, and manufacturing facilities, makes it an ideal place for me to grow professionally. I am excited about the possibility of contributing to [Company Name]’s mission of delivering innovative automotive solutions that set new benchmarks in quality and performance.</w:t>
      </w:r>
    </w:p>
    <w:p>
      <w:pPr>
        <w:pStyle w:val="BodyText"/>
      </w:pPr>
      <w:r>
        <w:t xml:space="preserve">In conclusion, I am confident that my skills, experience, and passion for automotive engineering make me a strong candidate for the Automotive Engineer position at [Company Name] in United States Houston. I would be honored to bring my expertise to your team and contribute to the continued success of your organization. Thank you for considering my application. I look forward to the opportunity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3T22:59:28Z</dcterms:created>
  <dcterms:modified xsi:type="dcterms:W3CDTF">2026-07-23T22:59:28Z</dcterms:modified>
</cp:coreProperties>
</file>

<file path=docProps/custom.xml><?xml version="1.0" encoding="utf-8"?>
<Properties xmlns="http://schemas.openxmlformats.org/officeDocument/2006/custom-properties" xmlns:vt="http://schemas.openxmlformats.org/officeDocument/2006/docPropsVTypes"/>
</file>